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B13801" w14:textId="416FB762" w:rsidR="00664D5A" w:rsidRDefault="00664D5A" w:rsidP="00664D5A">
      <w:pPr>
        <w:spacing w:line="240" w:lineRule="auto"/>
        <w:ind w:right="-432"/>
        <w:jc w:val="right"/>
        <w:rPr>
          <w:rFonts w:ascii="Calibri" w:eastAsia="Calibri" w:hAnsi="Calibri" w:cs="Calibri"/>
          <w:b/>
          <w:sz w:val="24"/>
          <w:szCs w:val="24"/>
        </w:rPr>
      </w:pPr>
    </w:p>
    <w:p w14:paraId="37BE68D6" w14:textId="77777777" w:rsidR="00664D5A" w:rsidRDefault="00664D5A" w:rsidP="00664D5A">
      <w:pP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1EC8B7DB" w14:textId="614B9585" w:rsidR="00664D5A" w:rsidRDefault="00664D5A" w:rsidP="00664D5A">
      <w:pP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ssignment Cover Sheet</w:t>
      </w:r>
    </w:p>
    <w:p w14:paraId="2BB3F42C" w14:textId="721782B3" w:rsidR="00A91BAD" w:rsidRPr="00A91BAD" w:rsidRDefault="00C64B2E" w:rsidP="00A91BAD">
      <w:pPr>
        <w:pStyle w:val="Title"/>
        <w:jc w:val="center"/>
        <w:rPr>
          <w:rFonts w:ascii="Calibri" w:eastAsia="Calibri" w:hAnsi="Calibri" w:cs="Calibri"/>
          <w:sz w:val="24"/>
          <w:szCs w:val="24"/>
        </w:rPr>
      </w:pPr>
      <w:r>
        <w:t>WEB PROGRAMMING</w:t>
      </w:r>
      <w:r w:rsidR="00522E19">
        <w:t xml:space="preserve"> </w:t>
      </w:r>
    </w:p>
    <w:p w14:paraId="1542056F" w14:textId="77777777" w:rsidR="00664D5A" w:rsidRDefault="00664D5A" w:rsidP="00664D5A">
      <w:pP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78320111" w14:textId="77777777" w:rsidR="00664D5A" w:rsidRDefault="00664D5A" w:rsidP="00664D5A">
      <w:pPr>
        <w:spacing w:line="240" w:lineRule="auto"/>
        <w:rPr>
          <w:rFonts w:ascii="Calibri" w:eastAsia="Calibri" w:hAnsi="Calibri" w:cs="Calibri"/>
          <w:b/>
        </w:rPr>
      </w:pPr>
    </w:p>
    <w:p w14:paraId="315FD260" w14:textId="15BDB4B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o be completed </w:t>
      </w:r>
      <w:r>
        <w:rPr>
          <w:rFonts w:ascii="Calibri" w:eastAsia="Calibri" w:hAnsi="Calibri" w:cs="Calibri"/>
          <w:b/>
        </w:rPr>
        <w:t>electronically</w:t>
      </w:r>
      <w:r>
        <w:rPr>
          <w:rFonts w:ascii="Calibri" w:eastAsia="Calibri" w:hAnsi="Calibri" w:cs="Calibri"/>
        </w:rPr>
        <w:t xml:space="preserve"> by the student and submitted with each piece of work. Please upload this completed cover sheet via </w:t>
      </w:r>
      <w:proofErr w:type="spellStart"/>
      <w:r>
        <w:rPr>
          <w:rFonts w:ascii="Calibri" w:eastAsia="Calibri" w:hAnsi="Calibri" w:cs="Calibri"/>
        </w:rPr>
        <w:t>Turnitin</w:t>
      </w:r>
      <w:proofErr w:type="spellEnd"/>
      <w:r w:rsidR="000F1AEE">
        <w:rPr>
          <w:rFonts w:ascii="Calibri" w:eastAsia="Calibri" w:hAnsi="Calibri" w:cs="Calibri"/>
        </w:rPr>
        <w:t>.</w:t>
      </w:r>
    </w:p>
    <w:p w14:paraId="4416879D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</w:p>
    <w:p w14:paraId="2F5D6A9A" w14:textId="4B5E0E31" w:rsidR="00664D5A" w:rsidRPr="00522E19" w:rsidRDefault="00664D5A" w:rsidP="00522E19">
      <w:pPr>
        <w:spacing w:line="240" w:lineRule="auto"/>
      </w:pPr>
      <w:r>
        <w:rPr>
          <w:rFonts w:ascii="Calibri" w:eastAsia="Calibri" w:hAnsi="Calibri" w:cs="Calibri"/>
          <w:b/>
        </w:rPr>
        <w:t>Assignment Title:</w:t>
      </w:r>
      <w:r>
        <w:rPr>
          <w:rFonts w:ascii="Calibri" w:eastAsia="Calibri" w:hAnsi="Calibri" w:cs="Calibri"/>
        </w:rPr>
        <w:t xml:space="preserve"> </w:t>
      </w:r>
      <w:r w:rsidR="00854B99">
        <w:rPr>
          <w:rFonts w:ascii="Calibri" w:eastAsia="Calibri" w:hAnsi="Calibri" w:cs="Calibri"/>
        </w:rPr>
        <w:t xml:space="preserve">Assessment 1: </w:t>
      </w:r>
      <w:r w:rsidR="00C64B2E">
        <w:t>SET EXERCISES</w:t>
      </w:r>
    </w:p>
    <w:p w14:paraId="2DCF643F" w14:textId="0F19E58D" w:rsidR="00664D5A" w:rsidRDefault="00664D5A" w:rsidP="00664D5A">
      <w:pPr>
        <w:spacing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/>
        </w:rPr>
        <w:t xml:space="preserve">Tutor: </w:t>
      </w:r>
      <w:proofErr w:type="spellStart"/>
      <w:r w:rsidR="00AA437D">
        <w:rPr>
          <w:rFonts w:ascii="Calibri" w:eastAsia="Calibri" w:hAnsi="Calibri" w:cs="Calibri"/>
          <w:bCs/>
        </w:rPr>
        <w:t>Dr.</w:t>
      </w:r>
      <w:proofErr w:type="spellEnd"/>
      <w:r w:rsidR="00AA437D">
        <w:rPr>
          <w:rFonts w:ascii="Calibri" w:eastAsia="Calibri" w:hAnsi="Calibri" w:cs="Calibri"/>
          <w:bCs/>
        </w:rPr>
        <w:t xml:space="preserve"> </w:t>
      </w:r>
      <w:proofErr w:type="spellStart"/>
      <w:r w:rsidR="00AA437D">
        <w:rPr>
          <w:rFonts w:ascii="Calibri" w:eastAsia="Calibri" w:hAnsi="Calibri" w:cs="Calibri"/>
          <w:bCs/>
        </w:rPr>
        <w:t>Yousra</w:t>
      </w:r>
      <w:proofErr w:type="spellEnd"/>
      <w:r w:rsidR="00AA437D">
        <w:rPr>
          <w:rFonts w:ascii="Calibri" w:eastAsia="Calibri" w:hAnsi="Calibri" w:cs="Calibri"/>
          <w:bCs/>
        </w:rPr>
        <w:t xml:space="preserve"> </w:t>
      </w:r>
      <w:proofErr w:type="spellStart"/>
      <w:r w:rsidR="00AA437D">
        <w:rPr>
          <w:rFonts w:ascii="Calibri" w:eastAsia="Calibri" w:hAnsi="Calibri" w:cs="Calibri"/>
          <w:bCs/>
        </w:rPr>
        <w:t>Asim</w:t>
      </w:r>
      <w:proofErr w:type="spellEnd"/>
    </w:p>
    <w:p w14:paraId="0845979C" w14:textId="2D85FA39" w:rsidR="00664D5A" w:rsidRDefault="00664D5A" w:rsidP="00664D5A">
      <w:pPr>
        <w:spacing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/>
        </w:rPr>
        <w:t xml:space="preserve">Student Number: </w:t>
      </w:r>
      <w:r w:rsidR="0012561E">
        <w:rPr>
          <w:rFonts w:ascii="Calibri" w:eastAsia="Calibri" w:hAnsi="Calibri" w:cs="Calibri"/>
          <w:b/>
        </w:rPr>
        <w:t xml:space="preserve"> </w:t>
      </w:r>
    </w:p>
    <w:p w14:paraId="70D60387" w14:textId="07DD22FE" w:rsidR="00664D5A" w:rsidRDefault="00664D5A" w:rsidP="00664D5A">
      <w:pPr>
        <w:spacing w:line="240" w:lineRule="auto"/>
        <w:rPr>
          <w:rFonts w:ascii="Calibri" w:eastAsia="Calibri" w:hAnsi="Calibri" w:cs="Calibri"/>
          <w:bCs/>
        </w:rPr>
      </w:pPr>
      <w:bookmarkStart w:id="0" w:name="_gjdgxs"/>
      <w:bookmarkEnd w:id="0"/>
      <w:r>
        <w:rPr>
          <w:rFonts w:ascii="Calibri" w:eastAsia="Calibri" w:hAnsi="Calibri" w:cs="Calibri"/>
          <w:b/>
        </w:rPr>
        <w:t xml:space="preserve">Date of Submission: </w:t>
      </w:r>
    </w:p>
    <w:p w14:paraId="5D52334C" w14:textId="6064CA9C" w:rsidR="00664D5A" w:rsidRDefault="00664D5A" w:rsidP="00664D5A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Details of your submission</w:t>
      </w:r>
      <w:r w:rsidR="000F1AEE">
        <w:rPr>
          <w:rFonts w:ascii="Calibri" w:eastAsia="Calibri" w:hAnsi="Calibri" w:cs="Calibri"/>
          <w:b/>
        </w:rPr>
        <w:t>:</w:t>
      </w:r>
    </w:p>
    <w:p w14:paraId="3586E21F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</w:p>
    <w:p w14:paraId="129D8E3D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or an online submission, please enter the URL of where your project files can be accessed (e.g. Google Drive). If a physical artefact, please provide further details on how this project has been submitted to tutors.</w:t>
      </w:r>
    </w:p>
    <w:tbl>
      <w:tblPr>
        <w:tblW w:w="9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85"/>
      </w:tblGrid>
      <w:tr w:rsidR="00664D5A" w14:paraId="1ABDC66C" w14:textId="77777777" w:rsidTr="00A73102">
        <w:tc>
          <w:tcPr>
            <w:tcW w:w="9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18DA70" w14:textId="35DB699D" w:rsidR="00A91BAD" w:rsidRDefault="00C64B2E" w:rsidP="00A91BAD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itHub Repository</w:t>
            </w:r>
            <w:r w:rsidR="00A91BAD">
              <w:rPr>
                <w:rFonts w:ascii="Calibri" w:eastAsia="Calibri" w:hAnsi="Calibri" w:cs="Calibri"/>
              </w:rPr>
              <w:t xml:space="preserve"> </w:t>
            </w:r>
            <w:r w:rsidR="00EF2ACC">
              <w:rPr>
                <w:rFonts w:ascii="Calibri" w:eastAsia="Calibri" w:hAnsi="Calibri" w:cs="Calibri"/>
              </w:rPr>
              <w:t>Link</w:t>
            </w:r>
          </w:p>
          <w:p w14:paraId="5D121BB5" w14:textId="26D6C4DA" w:rsidR="00CA35A3" w:rsidRPr="00A91BAD" w:rsidRDefault="00CA35A3" w:rsidP="00CA35A3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ke a</w:t>
            </w:r>
            <w:r w:rsidR="00EF2ACC">
              <w:rPr>
                <w:rFonts w:ascii="Calibri" w:eastAsia="Calibri" w:hAnsi="Calibri" w:cs="Calibri"/>
              </w:rPr>
              <w:t xml:space="preserve"> brief</w:t>
            </w:r>
            <w:r>
              <w:rPr>
                <w:rFonts w:ascii="Calibri" w:eastAsia="Calibri" w:hAnsi="Calibri" w:cs="Calibri"/>
              </w:rPr>
              <w:t xml:space="preserve"> video of every chapter exercise output and provide those videos links</w:t>
            </w:r>
            <w:r w:rsidR="00EF2ACC">
              <w:rPr>
                <w:rFonts w:ascii="Calibri" w:eastAsia="Calibri" w:hAnsi="Calibri" w:cs="Calibri"/>
              </w:rPr>
              <w:t xml:space="preserve"> (on YouTube or Google Drive)</w:t>
            </w:r>
            <w:r>
              <w:rPr>
                <w:rFonts w:ascii="Calibri" w:eastAsia="Calibri" w:hAnsi="Calibri" w:cs="Calibri"/>
              </w:rPr>
              <w:t xml:space="preserve"> </w:t>
            </w:r>
            <w:bookmarkStart w:id="1" w:name="_GoBack"/>
            <w:bookmarkEnd w:id="1"/>
          </w:p>
        </w:tc>
      </w:tr>
    </w:tbl>
    <w:p w14:paraId="7D71E4A3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</w:p>
    <w:p w14:paraId="44A0B1CB" w14:textId="77777777" w:rsidR="009B15A7" w:rsidRDefault="00664D5A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 submitting this assignment, I am confirming that I have read and understood the regulations for assessment, and I am aware of the seriousness with which the University regards unfair practice.</w:t>
      </w:r>
    </w:p>
    <w:p w14:paraId="155D4564" w14:textId="392B13BB" w:rsidR="00664D5A" w:rsidRDefault="00664D5A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Please see the universities </w:t>
      </w:r>
      <w:hyperlink r:id="rId5" w:history="1">
        <w:r>
          <w:rPr>
            <w:rStyle w:val="Hyperlink"/>
            <w:rFonts w:ascii="Calibri" w:eastAsia="Calibri" w:hAnsi="Calibri" w:cs="Calibri"/>
            <w:color w:val="1155CC"/>
          </w:rPr>
          <w:t>Unfair Practice Policy</w:t>
        </w:r>
      </w:hyperlink>
      <w:r>
        <w:rPr>
          <w:rFonts w:ascii="Calibri" w:eastAsia="Calibri" w:hAnsi="Calibri" w:cs="Calibri"/>
        </w:rPr>
        <w:t xml:space="preserve"> for details.</w:t>
      </w:r>
    </w:p>
    <w:p w14:paraId="3A18B570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</w:p>
    <w:p w14:paraId="60F55A9C" w14:textId="638A3215" w:rsidR="00664D5A" w:rsidRDefault="00A73102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igned: </w:t>
      </w:r>
      <w:r w:rsidR="00664D5A">
        <w:rPr>
          <w:rFonts w:ascii="Calibri" w:eastAsia="Calibri" w:hAnsi="Calibri" w:cs="Calibri"/>
        </w:rPr>
        <w:t xml:space="preserve">                                                                    Date: </w:t>
      </w:r>
    </w:p>
    <w:p w14:paraId="3FA1F31B" w14:textId="77777777" w:rsidR="002C5E8C" w:rsidRPr="00664D5A" w:rsidRDefault="002C5E8C" w:rsidP="00664D5A"/>
    <w:sectPr w:rsidR="002C5E8C" w:rsidRPr="00664D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181158"/>
    <w:multiLevelType w:val="hybridMultilevel"/>
    <w:tmpl w:val="46C2E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MLAwNja1MLEwtLRU0lEKTi0uzszPAykwqgUARdASmiwAAAA="/>
  </w:docVars>
  <w:rsids>
    <w:rsidRoot w:val="00664D5A"/>
    <w:rsid w:val="000E10B9"/>
    <w:rsid w:val="000F1AEE"/>
    <w:rsid w:val="0012561E"/>
    <w:rsid w:val="0025013E"/>
    <w:rsid w:val="002C5E8C"/>
    <w:rsid w:val="002D56F8"/>
    <w:rsid w:val="003839A8"/>
    <w:rsid w:val="0041783D"/>
    <w:rsid w:val="004C3F5E"/>
    <w:rsid w:val="004D01DB"/>
    <w:rsid w:val="004E3EC9"/>
    <w:rsid w:val="00522E19"/>
    <w:rsid w:val="00550D7D"/>
    <w:rsid w:val="00556363"/>
    <w:rsid w:val="00664D5A"/>
    <w:rsid w:val="007A52DF"/>
    <w:rsid w:val="00854B99"/>
    <w:rsid w:val="00883A41"/>
    <w:rsid w:val="008E135F"/>
    <w:rsid w:val="00904850"/>
    <w:rsid w:val="00961060"/>
    <w:rsid w:val="009B15A7"/>
    <w:rsid w:val="00A73102"/>
    <w:rsid w:val="00A91BAD"/>
    <w:rsid w:val="00AA437D"/>
    <w:rsid w:val="00C05726"/>
    <w:rsid w:val="00C64B2E"/>
    <w:rsid w:val="00CA35A3"/>
    <w:rsid w:val="00DB6844"/>
    <w:rsid w:val="00E51686"/>
    <w:rsid w:val="00EF2ACC"/>
    <w:rsid w:val="00FE4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7D2E0"/>
  <w15:chartTrackingRefBased/>
  <w15:docId w15:val="{12E923BE-10F2-4B9D-8595-71C897CA3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4D5A"/>
    <w:pPr>
      <w:spacing w:line="256" w:lineRule="auto"/>
    </w:pPr>
    <w:rPr>
      <w:rFonts w:ascii="Times New Roman" w:hAnsi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64D5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013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91B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1BA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0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hehub.bathspa.ac.uk/reference/student-policies/unfair-practice-polic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ozo</dc:creator>
  <cp:keywords/>
  <dc:description/>
  <cp:lastModifiedBy>Intel</cp:lastModifiedBy>
  <cp:revision>3</cp:revision>
  <dcterms:created xsi:type="dcterms:W3CDTF">2025-03-29T07:16:00Z</dcterms:created>
  <dcterms:modified xsi:type="dcterms:W3CDTF">2025-03-29T07:17:00Z</dcterms:modified>
</cp:coreProperties>
</file>